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162B3205" w:rsidR="00C86817" w:rsidRPr="00BD2C11" w:rsidRDefault="00A63BC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3696" behindDoc="0" locked="0" layoutInCell="1" allowOverlap="1" wp14:anchorId="122A9B1F" wp14:editId="6616555D">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4E3FEC" w:rsidRPr="00BD2C11">
        <w:rPr>
          <w:b/>
          <w:noProof/>
          <w:lang w:eastAsia="tr-TR"/>
        </w:rPr>
        <mc:AlternateContent>
          <mc:Choice Requires="wps">
            <w:drawing>
              <wp:anchor distT="0" distB="0" distL="114300" distR="114300" simplePos="0" relativeHeight="251713536" behindDoc="0" locked="0" layoutInCell="1" allowOverlap="0" wp14:anchorId="741DE7C0" wp14:editId="09060237">
                <wp:simplePos x="0" y="0"/>
                <wp:positionH relativeFrom="page">
                  <wp:posOffset>1075055</wp:posOffset>
                </wp:positionH>
                <wp:positionV relativeFrom="page">
                  <wp:posOffset>1546225</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84.65pt;margin-top:121.75pt;width:425.2pt;height:112.2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" o:allowoverlap="f" filled="f" stroked="f">
                <v:textbox style="mso-fit-shape-to-text:t" inset="0,0,0,0">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64B1C98D">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779A61D" w:rsidR="008C6A1A" w:rsidRPr="00BD2C11" w:rsidRDefault="008C6A1A" w:rsidP="00C50D74">
      <w:pPr>
        <w:spacing w:after="0" w:line="276" w:lineRule="auto"/>
        <w:rPr>
          <w:rFonts w:ascii="Times New Roman" w:hAnsi="Times New Roman"/>
          <w:b/>
          <w:szCs w:val="24"/>
        </w:rPr>
      </w:pPr>
    </w:p>
    <w:p w14:paraId="534D7367" w14:textId="6C89DC1C" w:rsidR="009E247C" w:rsidRPr="00BD2C11" w:rsidRDefault="000C3311">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04FFA87">
                <wp:simplePos x="0" y="0"/>
                <wp:positionH relativeFrom="page">
                  <wp:posOffset>1208405</wp:posOffset>
                </wp:positionH>
                <wp:positionV relativeFrom="page">
                  <wp:posOffset>98221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95.15pt;margin-top:773.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&#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B5799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7E91E382"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4FE710BC">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56D699B1">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7415248C" w:rsidR="00D923E8" w:rsidRPr="00D923E8" w:rsidRDefault="000C3311"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Pr="00D923E8">
        <w:rPr>
          <w:rFonts w:ascii="Times New Roman" w:eastAsia="Times New Roman" w:hAnsi="Times New Roman"/>
          <w:bCs/>
          <w:szCs w:val="24"/>
        </w:rPr>
        <w:t>:</w:t>
      </w:r>
      <w:r>
        <w:rPr>
          <w:rFonts w:ascii="Times New Roman" w:eastAsia="Times New Roman" w:hAnsi="Times New Roman"/>
          <w:bCs/>
          <w:szCs w:val="24"/>
        </w:rPr>
        <w:t xml:space="preserve"> </w:t>
      </w:r>
      <w:r w:rsidR="00D923E8">
        <w:rPr>
          <w:rFonts w:ascii="Times New Roman" w:eastAsia="Times New Roman" w:hAnsi="Times New Roman"/>
          <w:bCs/>
          <w:szCs w:val="24"/>
        </w:rPr>
        <w:t>0000-0000-0000-0001</w:t>
      </w:r>
    </w:p>
    <w:p w14:paraId="0B0618D9" w14:textId="3DD1FB32" w:rsidR="00D923E8" w:rsidRPr="00D923E8" w:rsidRDefault="000C3311"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CF582CC">
                <wp:simplePos x="0" y="0"/>
                <wp:positionH relativeFrom="page">
                  <wp:posOffset>1322705</wp:posOffset>
                </wp:positionH>
                <wp:positionV relativeFrom="page">
                  <wp:posOffset>987933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4.15pt;margin-top:777.9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00D923E8">
        <w:rPr>
          <w:rFonts w:ascii="Times New Roman" w:eastAsia="Times New Roman" w:hAnsi="Times New Roman"/>
          <w:sz w:val="28"/>
          <w:szCs w:val="28"/>
        </w:rPr>
        <w:tab/>
      </w:r>
    </w:p>
    <w:bookmarkStart w:id="0" w:name="_Toc11619275"/>
    <w:bookmarkStart w:id="1" w:name="_Toc11794930"/>
    <w:bookmarkStart w:id="2" w:name="_Toc137304070"/>
    <w:p w14:paraId="26833FF2" w14:textId="2EB68E54" w:rsidR="00A92379" w:rsidRPr="00BD2C11" w:rsidRDefault="00336B2C" w:rsidP="00475BD7">
      <w:pPr>
        <w:pStyle w:val="DierBalk"/>
      </w:pPr>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4"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5"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009F4AFC" w:rsidRPr="00BD2C11">
        <w:t>KABUL VE ONAY</w:t>
      </w:r>
      <w:bookmarkEnd w:id="0"/>
      <w:bookmarkEnd w:id="1"/>
      <w:bookmarkEnd w:id="2"/>
    </w:p>
    <w:p w14:paraId="2E1ABE9D" w14:textId="1C5BFA90" w:rsidR="009F4AFC" w:rsidRDefault="009F4AFC" w:rsidP="000C3311">
      <w:pPr>
        <w:spacing w:before="0" w:after="0" w:line="259" w:lineRule="auto"/>
      </w:pPr>
      <w:r w:rsidRPr="00BD2C11">
        <w:t>Adı SOYADI tarafından hazırlanan “</w:t>
      </w:r>
      <w:r w:rsidR="00E54A35" w:rsidRPr="00BD2C11">
        <w:t>Tez Başlığı</w:t>
      </w:r>
      <w:r w:rsidRPr="00BD2C11">
        <w:t>” başlıklı bu çalışma, 01 Ocak 20</w:t>
      </w:r>
      <w:r w:rsidR="00765BC6">
        <w:t>21</w:t>
      </w:r>
      <w:r w:rsidR="002B09B0">
        <w:t xml:space="preserve"> </w:t>
      </w:r>
      <w:r w:rsidRPr="00BD2C11">
        <w:t xml:space="preserve">tarihinde yapılan savunma sınavı sonucunda başarılı bulunarak jürimiz tarafından </w:t>
      </w:r>
      <w:r w:rsidR="00BF6721" w:rsidRPr="00BD2C11">
        <w:rPr>
          <w:b/>
          <w:noProof/>
        </w:rPr>
        <mc:AlternateContent>
          <mc:Choice Requires="wps">
            <w:drawing>
              <wp:anchor distT="0" distB="0" distL="114300" distR="114300" simplePos="0" relativeHeight="251803648" behindDoc="0" locked="0" layoutInCell="1" allowOverlap="0" wp14:anchorId="23983630" wp14:editId="4DAD835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3177D6A1" w:rsidR="000C3311" w:rsidRPr="00BD2C11" w:rsidRDefault="00EA6E89" w:rsidP="000C3311">
                            <w:pPr>
                              <w:tabs>
                                <w:tab w:val="left" w:pos="1418"/>
                              </w:tabs>
                              <w:spacing w:before="0" w:after="0" w:line="240" w:lineRule="auto"/>
                              <w:rPr>
                                <w:b/>
                                <w:color w:val="000000" w:themeColor="text1"/>
                              </w:rPr>
                            </w:pPr>
                            <w:r>
                              <w:rPr>
                                <w:b/>
                                <w:color w:val="000000" w:themeColor="text1"/>
                              </w:rPr>
                              <w:t>Dr. Öğr. Üyesi Fırat DEMİRKOL</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3983630" id="_x0000_t202" coordsize="21600,21600" o:spt="202" path="m,l,21600r21600,l21600,xe">
                <v:stroke joinstyle="miter"/>
                <v:path gradientshapeok="t" o:connecttype="rect"/>
              </v:shapetype>
              <v:shape id="_x0000_s1046"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KOehXEFAgAA7wMAAA4A&#10;AAAAAAAAAAAAAAAALgIAAGRycy9lMm9Eb2MueG1sUEsBAi0AFAAGAAgAAAAhAOpBcZPfAAAABwEA&#10;AA8AAAAAAAAAAAAAAAAAXwQAAGRycy9kb3ducmV2LnhtbFBLBQYAAAAABAAEAPMAAABrBQAAAAA=&#10;" o:allowoverlap="f" filled="f" strokecolor="white">
                <v:textbox style="mso-fit-shape-to-text:t" inset="0,0,0,0">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3177D6A1" w:rsidR="000C3311" w:rsidRPr="00BD2C11" w:rsidRDefault="00EA6E89" w:rsidP="000C3311">
                      <w:pPr>
                        <w:tabs>
                          <w:tab w:val="left" w:pos="1418"/>
                        </w:tabs>
                        <w:spacing w:before="0" w:after="0" w:line="240" w:lineRule="auto"/>
                        <w:rPr>
                          <w:b/>
                          <w:color w:val="000000" w:themeColor="text1"/>
                        </w:rPr>
                      </w:pPr>
                      <w:r>
                        <w:rPr>
                          <w:b/>
                          <w:color w:val="000000" w:themeColor="text1"/>
                        </w:rPr>
                        <w:t>Dr. Öğr. Üyesi Fırat DEMİRKOL</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r w:rsidRPr="00BD2C11">
        <w:t>Doktora Tezi olarak kabul edilmiştir</w:t>
      </w:r>
      <w:r w:rsidR="00860CAE" w:rsidRPr="00BD2C11">
        <w:t>.</w: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39B5A15D" w:rsidR="00BF6721" w:rsidRDefault="00BF6721" w:rsidP="00BF6721">
      <w:pPr>
        <w:spacing w:before="0" w:after="0" w:line="259" w:lineRule="auto"/>
        <w:jc w:val="left"/>
      </w:pP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7"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03DC5787">
                <wp:simplePos x="0" y="0"/>
                <wp:positionH relativeFrom="page">
                  <wp:posOffset>0</wp:posOffset>
                </wp:positionH>
                <wp:positionV relativeFrom="paragraph">
                  <wp:posOffset>1384300</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8" type="#_x0000_t202" style="position:absolute;margin-left:0;margin-top:109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" fillcolor="#c00000" strokecolor="black [3213]">
                <v:stroke dashstyle="dash"/>
                <v:textbox style="mso-fit-shape-to-text:t">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sidR="00336B2C">
        <w:rPr>
          <w:lang w:eastAsia="tr-TR"/>
        </w:rPr>
        <w:br w:type="page"/>
      </w:r>
    </w:p>
    <w:bookmarkStart w:id="3" w:name="_Toc11619277"/>
    <w:bookmarkStart w:id="4" w:name="_Toc11794932"/>
    <w:bookmarkStart w:id="5"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3"/>
      <w:bookmarkEnd w:id="4"/>
      <w:bookmarkEnd w:id="5"/>
    </w:p>
    <w:p w14:paraId="2FA61DDC" w14:textId="55216033" w:rsidR="0032006C" w:rsidRPr="00686CE9" w:rsidRDefault="00E07440" w:rsidP="002C2BA5">
      <w:pPr>
        <w:spacing w:line="240" w:lineRule="auto"/>
        <w:rPr>
          <w:rFonts w:eastAsia="Calibri"/>
        </w:rPr>
      </w:pPr>
      <w:r w:rsidRPr="00E07440">
        <w:rPr>
          <w:rFonts w:eastAsia="Calibri"/>
        </w:rPr>
        <w:t xml:space="preserve">Bu tezin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F75B9F" w:rsidRPr="00686CE9">
        <w:rPr>
          <w:rFonts w:ascii="Times New Roman" w:hAnsi="Times New Roman"/>
          <w:b/>
          <w:noProof/>
          <w:sz w:val="22"/>
          <w:szCs w:val="20"/>
          <w:lang w:eastAsia="tr-TR"/>
        </w:rPr>
        <w:lastRenderedPageBreak/>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77DF1E58" w:rsidR="000C3311" w:rsidRPr="00BD2C11" w:rsidRDefault="0014737A" w:rsidP="00E42BDE">
                            <w:pPr>
                              <w:spacing w:before="0" w:after="0" w:line="240" w:lineRule="auto"/>
                              <w:jc w:val="left"/>
                              <w:rPr>
                                <w:rFonts w:ascii="Times New Roman" w:hAnsi="Times New Roman"/>
                                <w:b/>
                                <w:bCs/>
                              </w:rPr>
                            </w:pPr>
                            <w:r>
                              <w:rPr>
                                <w:rFonts w:ascii="Times New Roman" w:hAnsi="Times New Roman"/>
                                <w:b/>
                                <w:bCs/>
                                <w:sz w:val="22"/>
                              </w:rPr>
                              <w:t>Tüm bilgiler</w:t>
                            </w:r>
                            <w:r w:rsidR="000C3311" w:rsidRPr="000C3311">
                              <w:rPr>
                                <w:rFonts w:ascii="Times New Roman" w:hAnsi="Times New Roman"/>
                                <w:b/>
                                <w:bCs/>
                                <w:sz w:val="22"/>
                              </w:rPr>
                              <w:t xml:space="preserve"> doldurulmalıdır.</w:t>
                            </w:r>
                            <w:r w:rsidR="000C3311">
                              <w:rPr>
                                <w:rFonts w:ascii="Times New Roman" w:hAnsi="Times New Roman"/>
                                <w:b/>
                                <w:bCs/>
                                <w:sz w:val="22"/>
                              </w:rPr>
                              <w:t xml:space="preserve"> </w:t>
                            </w:r>
                            <w:r w:rsidR="000C3311" w:rsidRPr="000C3311">
                              <w:rPr>
                                <w:rFonts w:cstheme="minorHAnsi"/>
                                <w:b/>
                                <w:bCs/>
                                <w:color w:val="FFFFFF" w:themeColor="background1"/>
                                <w:sz w:val="22"/>
                              </w:rPr>
                              <w:t>Etik kuruldan muaf iseniz ‘Etik Kurul Onayı’ tablosu silinmelidir.</w:t>
                            </w:r>
                            <w:r w:rsidR="000C3311" w:rsidRPr="00A06CF1">
                              <w:rPr>
                                <w:rFonts w:cstheme="minorHAnsi"/>
                                <w:b/>
                                <w:bCs/>
                                <w:color w:val="FFFFFF" w:themeColor="background1"/>
                                <w:sz w:val="20"/>
                                <w:szCs w:val="20"/>
                                <w14:textFill>
                                  <w14:noFill/>
                                </w14:textFill>
                              </w:rPr>
                              <w:t xml:space="preserve"> </w:t>
                            </w:r>
                            <w:proofErr w:type="gramStart"/>
                            <w:r w:rsidR="000C3311" w:rsidRPr="00A06CF1">
                              <w:rPr>
                                <w:rFonts w:cstheme="minorHAnsi"/>
                                <w:b/>
                                <w:bCs/>
                                <w:color w:val="FFFFFF" w:themeColor="background1"/>
                                <w:sz w:val="20"/>
                                <w:szCs w:val="20"/>
                                <w14:textFill>
                                  <w14:noFill/>
                                </w14:textFill>
                              </w:rPr>
                              <w:t>m</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1"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77DF1E58" w:rsidR="000C3311" w:rsidRPr="00BD2C11" w:rsidRDefault="0014737A" w:rsidP="00E42BDE">
                      <w:pPr>
                        <w:spacing w:before="0" w:after="0" w:line="240" w:lineRule="auto"/>
                        <w:jc w:val="left"/>
                        <w:rPr>
                          <w:rFonts w:ascii="Times New Roman" w:hAnsi="Times New Roman"/>
                          <w:b/>
                          <w:bCs/>
                        </w:rPr>
                      </w:pPr>
                      <w:r>
                        <w:rPr>
                          <w:rFonts w:ascii="Times New Roman" w:hAnsi="Times New Roman"/>
                          <w:b/>
                          <w:bCs/>
                          <w:sz w:val="22"/>
                        </w:rPr>
                        <w:t>Tüm bilgiler</w:t>
                      </w:r>
                      <w:r w:rsidR="000C3311" w:rsidRPr="000C3311">
                        <w:rPr>
                          <w:rFonts w:ascii="Times New Roman" w:hAnsi="Times New Roman"/>
                          <w:b/>
                          <w:bCs/>
                          <w:sz w:val="22"/>
                        </w:rPr>
                        <w:t xml:space="preserve"> doldurulmalıdır.</w:t>
                      </w:r>
                      <w:r w:rsidR="000C3311">
                        <w:rPr>
                          <w:rFonts w:ascii="Times New Roman" w:hAnsi="Times New Roman"/>
                          <w:b/>
                          <w:bCs/>
                          <w:sz w:val="22"/>
                        </w:rPr>
                        <w:t xml:space="preserve"> </w:t>
                      </w:r>
                      <w:r w:rsidR="000C3311" w:rsidRPr="000C3311">
                        <w:rPr>
                          <w:rFonts w:cstheme="minorHAnsi"/>
                          <w:b/>
                          <w:bCs/>
                          <w:color w:val="FFFFFF" w:themeColor="background1"/>
                          <w:sz w:val="22"/>
                        </w:rPr>
                        <w:t>Etik kuruldan muaf iseniz ‘Etik Kurul Onayı’ tablosu silinmelidir.</w:t>
                      </w:r>
                      <w:r w:rsidR="000C3311" w:rsidRPr="00A06CF1">
                        <w:rPr>
                          <w:rFonts w:cstheme="minorHAnsi"/>
                          <w:b/>
                          <w:bCs/>
                          <w:color w:val="FFFFFF" w:themeColor="background1"/>
                          <w:sz w:val="20"/>
                          <w:szCs w:val="20"/>
                          <w14:textFill>
                            <w14:noFill/>
                          </w14:textFill>
                        </w:rPr>
                        <w:t xml:space="preserve"> </w:t>
                      </w:r>
                      <w:proofErr w:type="gramStart"/>
                      <w:r w:rsidR="000C3311" w:rsidRPr="00A06CF1">
                        <w:rPr>
                          <w:rFonts w:cstheme="minorHAnsi"/>
                          <w:b/>
                          <w:bCs/>
                          <w:color w:val="FFFFFF" w:themeColor="background1"/>
                          <w:sz w:val="20"/>
                          <w:szCs w:val="20"/>
                          <w14:textFill>
                            <w14:noFill/>
                          </w14:textFill>
                        </w:rPr>
                        <w:t>m</w:t>
                      </w:r>
                      <w:proofErr w:type="gramEnd"/>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6"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6A2C9315" w:rsidR="00686CE9" w:rsidRPr="006D2A52" w:rsidRDefault="000C3311"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4030AC54"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4DC60DD4" w:rsidR="00686CE9" w:rsidRPr="00686CE9" w:rsidRDefault="00686CE9" w:rsidP="002C2BA5">
            <w:pPr>
              <w:spacing w:before="0" w:after="0" w:line="240" w:lineRule="auto"/>
              <w:jc w:val="left"/>
              <w:rPr>
                <w:rFonts w:eastAsia="SimSun" w:cs="Calibri"/>
                <w:b w:val="0"/>
                <w:bCs w:val="0"/>
                <w:color w:val="000000"/>
                <w:sz w:val="20"/>
                <w:szCs w:val="20"/>
                <w:lang w:eastAsia="tr-TR"/>
              </w:rPr>
            </w:pPr>
            <w:r w:rsidRPr="00686CE9">
              <w:rPr>
                <w:rFonts w:eastAsia="SimSun" w:cs="Calibri"/>
                <w:b w:val="0"/>
                <w:bCs w:val="0"/>
                <w:color w:val="000000"/>
                <w:sz w:val="20"/>
                <w:szCs w:val="20"/>
                <w:lang w:eastAsia="tr-TR"/>
              </w:rPr>
              <w:t>Benzerlik Yüzdesi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7787158E"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7F213C" w:rsidRDefault="002C2BA5" w:rsidP="002C2BA5">
            <w:pPr>
              <w:spacing w:before="0" w:after="0" w:line="240" w:lineRule="auto"/>
              <w:jc w:val="center"/>
              <w:rPr>
                <w:rFonts w:ascii="Times New Roman" w:hAnsi="Times New Roman"/>
                <w:b w:val="0"/>
                <w:sz w:val="16"/>
                <w:szCs w:val="16"/>
              </w:rPr>
            </w:pPr>
            <w:r w:rsidRPr="007F213C">
              <w:rPr>
                <w:rFonts w:ascii="Times New Roman" w:hAnsi="Times New Roman"/>
                <w:b w:val="0"/>
                <w:sz w:val="16"/>
                <w:szCs w:val="16"/>
              </w:rPr>
              <w:t xml:space="preserve">Öğrenci </w:t>
            </w:r>
          </w:p>
        </w:tc>
        <w:tc>
          <w:tcPr>
            <w:tcW w:w="3423" w:type="dxa"/>
          </w:tcPr>
          <w:p w14:paraId="064AC34D" w14:textId="76EEF461" w:rsidR="002C2BA5" w:rsidRPr="007F213C"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 xml:space="preserve">Danışman </w:t>
            </w:r>
          </w:p>
        </w:tc>
        <w:tc>
          <w:tcPr>
            <w:tcW w:w="2242" w:type="dxa"/>
          </w:tcPr>
          <w:p w14:paraId="29714C6F" w14:textId="77777777" w:rsidR="009F2550" w:rsidRPr="007F213C"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2F507100" w14:textId="3C87315D" w:rsidR="002C2BA5" w:rsidRPr="007F213C" w:rsidRDefault="00FF7657"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Pr>
                <w:rFonts w:ascii="Times New Roman" w:hAnsi="Times New Roman"/>
                <w:bCs/>
                <w:sz w:val="16"/>
                <w:szCs w:val="16"/>
              </w:rPr>
              <w:t>Pınar KARADAĞ</w:t>
            </w:r>
          </w:p>
        </w:tc>
      </w:tr>
      <w:bookmarkEnd w:id="6"/>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1B8B6CE8" w14:textId="77777777" w:rsidR="00FF7657" w:rsidRPr="007F213C" w:rsidRDefault="00FF7657" w:rsidP="00FF765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7DCE458C" w14:textId="4EDDCDC2" w:rsidR="009F2550" w:rsidRPr="002C2BA5" w:rsidRDefault="00FF7657" w:rsidP="00FF765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6"/>
                <w:szCs w:val="16"/>
              </w:rPr>
              <w:t>Pınar KARADAĞ</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25835EC4"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54997E8C"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C3311">
              <w:rPr>
                <w:rFonts w:ascii="Times New Roman" w:hAnsi="Times New Roman"/>
                <w:b w:val="0"/>
                <w:bCs w:val="0"/>
                <w:sz w:val="20"/>
                <w:szCs w:val="20"/>
              </w:rPr>
              <w:t>Künyesi</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0F3DAE7C" w14:textId="77777777" w:rsidR="00FF7657" w:rsidRPr="007F213C" w:rsidRDefault="00FF7657" w:rsidP="00FF765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420F447C" w14:textId="4C5B7635" w:rsidR="00E8500A" w:rsidRPr="002C2BA5" w:rsidRDefault="00FF7657" w:rsidP="00FF765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6"/>
                <w:szCs w:val="16"/>
              </w:rPr>
              <w:t>Pınar KARADAĞ</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0F3F8511" w:rsidR="00F75B9F" w:rsidRPr="00BD2C11" w:rsidRDefault="000C3311"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1168" behindDoc="0" locked="0" layoutInCell="1" allowOverlap="1" wp14:anchorId="332DA52E" wp14:editId="51BE9230">
                <wp:simplePos x="0" y="0"/>
                <wp:positionH relativeFrom="page">
                  <wp:posOffset>7620</wp:posOffset>
                </wp:positionH>
                <wp:positionV relativeFrom="paragraph">
                  <wp:posOffset>226060</wp:posOffset>
                </wp:positionV>
                <wp:extent cx="7543800" cy="419100"/>
                <wp:effectExtent l="0" t="0" r="19050" b="1905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19100"/>
                        </a:xfrm>
                        <a:prstGeom prst="rect">
                          <a:avLst/>
                        </a:prstGeom>
                        <a:solidFill>
                          <a:srgbClr val="C00000"/>
                        </a:solidFill>
                        <a:ln w="9525">
                          <a:solidFill>
                            <a:srgbClr val="000000"/>
                          </a:solidFill>
                          <a:miter lim="800000"/>
                          <a:headEnd/>
                          <a:tailEnd/>
                        </a:ln>
                      </wps:spPr>
                      <wps:txb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2DA52E" id="_x0000_t202" coordsize="21600,21600" o:spt="202" path="m,l,21600r21600,l21600,xe">
                <v:stroke joinstyle="miter"/>
                <v:path gradientshapeok="t" o:connecttype="rect"/>
              </v:shapetype>
              <v:shape id="_x0000_s1052" type="#_x0000_t202" style="position:absolute;left:0;text-align:left;margin-left:.6pt;margin-top:17.8pt;width:594pt;height:33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" fillcolor="#c00000">
                <v:textbo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txbxContent>
                </v:textbox>
                <w10:wrap anchorx="page"/>
              </v:shape>
            </w:pict>
          </mc:Fallback>
        </mc:AlternateContent>
      </w:r>
    </w:p>
    <w:p w14:paraId="17CA6F26" w14:textId="26B1D4DA"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3"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7" w:name="_Toc11619278"/>
    <w:bookmarkStart w:id="8" w:name="_Toc11794933"/>
    <w:bookmarkStart w:id="9"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4"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7"/>
      <w:bookmarkEnd w:id="8"/>
      <w:bookmarkEnd w:id="9"/>
    </w:p>
    <w:p w14:paraId="25DD64A9" w14:textId="5C36A8D8"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xml:space="preserve">. Bu bölüm tezin önsözü niteliği taşır. </w:t>
      </w:r>
      <w:r w:rsidR="007821FE" w:rsidRPr="00BD2C11">
        <w:t>Bu bölümde</w:t>
      </w:r>
      <w:r w:rsidRPr="00BD2C11">
        <w:t xml:space="preserve"> tezi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568A9FA7" w14:textId="77777777" w:rsidR="000C3311" w:rsidRDefault="000C3311" w:rsidP="000C3311">
      <w:pPr>
        <w:jc w:val="right"/>
      </w:pPr>
      <w:r w:rsidRPr="00BD2C11">
        <w:t xml:space="preserve">Adı SOYADI </w:t>
      </w:r>
    </w:p>
    <w:p w14:paraId="1F1B9ABE" w14:textId="77777777" w:rsidR="000C3311" w:rsidRPr="00BD2C11" w:rsidRDefault="000C3311" w:rsidP="000C3311">
      <w:pPr>
        <w:pStyle w:val="AralkYok"/>
        <w:sectPr w:rsidR="000C3311" w:rsidRPr="00BD2C11" w:rsidSect="000C3311">
          <w:footerReference w:type="default" r:id="rId11"/>
          <w:type w:val="continuous"/>
          <w:pgSz w:w="11906" w:h="16838"/>
          <w:pgMar w:top="1701" w:right="1134" w:bottom="1701" w:left="2268" w:header="567" w:footer="850" w:gutter="0"/>
          <w:pgNumType w:fmt="lowerRoman" w:start="1"/>
          <w:cols w:space="708"/>
          <w:docGrid w:linePitch="360"/>
        </w:sectPr>
      </w:pPr>
    </w:p>
    <w:p w14:paraId="010C3309" w14:textId="77777777" w:rsidR="000C3311" w:rsidRPr="00BD2C11" w:rsidRDefault="000C3311" w:rsidP="000C3311"/>
    <w:p w14:paraId="0C40F8A8" w14:textId="4C0E82BC" w:rsidR="00C86817" w:rsidRPr="00BD2C11" w:rsidRDefault="000C3311" w:rsidP="000C3311">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10" w:name="_Toc11619279"/>
    <w:bookmarkStart w:id="11" w:name="_Toc11794934"/>
    <w:bookmarkStart w:id="12"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5"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10"/>
      <w:bookmarkEnd w:id="11"/>
      <w:bookmarkEnd w:id="12"/>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6963FFA7" w:rsidR="003463DA" w:rsidRPr="00BD2C11" w:rsidRDefault="0076078D" w:rsidP="00FE13E8">
      <w:pPr>
        <w:spacing w:before="0" w:after="0"/>
        <w:jc w:val="center"/>
      </w:pPr>
      <w:r w:rsidRPr="00BD2C11">
        <w:t>Doktora 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0F66941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Pr="00BD2C11">
        <w:t xml:space="preserve"> </w:t>
      </w:r>
      <w:r w:rsidR="00C86817" w:rsidRPr="00BD2C11">
        <w:br w:type="page"/>
      </w:r>
    </w:p>
    <w:bookmarkStart w:id="13" w:name="_Toc11619280"/>
    <w:bookmarkStart w:id="14" w:name="_Toc11794935"/>
    <w:bookmarkStart w:id="15"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6"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3"/>
      <w:bookmarkEnd w:id="14"/>
      <w:bookmarkEnd w:id="15"/>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561384C5" w14:textId="6B60D6BD" w:rsidR="003463DA" w:rsidRPr="00BD2C11" w:rsidRDefault="007C44E1" w:rsidP="00FE13E8">
      <w:pPr>
        <w:spacing w:before="0" w:after="0"/>
        <w:jc w:val="center"/>
      </w:pPr>
      <w:r w:rsidRPr="00BD2C11">
        <w:t xml:space="preserve"> </w:t>
      </w:r>
      <w:proofErr w:type="spellStart"/>
      <w:r w:rsidR="00351F84" w:rsidRPr="00BD2C11">
        <w:t>Ph</w:t>
      </w:r>
      <w:proofErr w:type="spellEnd"/>
      <w:r w:rsidR="00351F84" w:rsidRPr="00BD2C11">
        <w:t xml:space="preserve">. D. </w:t>
      </w:r>
      <w:proofErr w:type="spellStart"/>
      <w:r w:rsidR="00351F84" w:rsidRPr="00BD2C11">
        <w:t>Thesis</w:t>
      </w:r>
      <w:proofErr w:type="spellEnd"/>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71418925"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bookmarkStart w:id="16" w:name="_Toc11619281"/>
    <w:bookmarkStart w:id="17" w:name="_Toc11794936"/>
    <w:bookmarkStart w:id="18"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7"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6"/>
      <w:bookmarkEnd w:id="17"/>
      <w:bookmarkEnd w:id="18"/>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1FF1BFD1" w14:textId="77777777" w:rsidR="000C3311" w:rsidRDefault="000C3311" w:rsidP="000C3311">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8586961" w14:textId="77777777" w:rsidR="000C3311" w:rsidRDefault="000C3311" w:rsidP="000C3311">
      <w:pPr>
        <w:pStyle w:val="T1"/>
        <w:rPr>
          <w:rFonts w:eastAsiaTheme="minorEastAsia" w:cstheme="minorBidi"/>
          <w:kern w:val="2"/>
          <w:sz w:val="22"/>
          <w:lang w:eastAsia="tr-TR"/>
          <w14:ligatures w14:val="standardContextual"/>
        </w:rPr>
      </w:pPr>
      <w:r>
        <w:t>ETİK BEYAN</w:t>
      </w:r>
      <w:hyperlink w:anchor="_Toc137304071" w:history="1">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12CF6769" w14:textId="77777777" w:rsidR="000C3311" w:rsidRDefault="000C3311" w:rsidP="000C3311">
      <w:pPr>
        <w:pStyle w:val="T1"/>
        <w:rPr>
          <w:rFonts w:eastAsiaTheme="minorEastAsia" w:cstheme="minorBidi"/>
          <w:kern w:val="2"/>
          <w:sz w:val="22"/>
          <w:lang w:eastAsia="tr-TR"/>
          <w14:ligatures w14:val="standardContextual"/>
        </w:rPr>
      </w:pPr>
      <w:r>
        <w:t>SAVUNMA ÖNCESİ ONAYLAR</w:t>
      </w:r>
      <w:hyperlink w:anchor="_Toc137304072" w:history="1">
        <w:r>
          <w:rPr>
            <w:rStyle w:val="Kpr"/>
          </w:rPr>
          <w:t>…</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p>
    <w:p w14:paraId="39BEF153" w14:textId="77777777" w:rsidR="000C3311" w:rsidRDefault="000C3311" w:rsidP="000C3311">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3216" behindDoc="0" locked="0" layoutInCell="1" allowOverlap="1" wp14:anchorId="2774AB28" wp14:editId="41D6DC79">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774AB28" id="Metin Kutusu 27" o:spid="_x0000_s1058" type="#_x0000_t202" style="position:absolute;left:0;text-align:left;margin-left:189.75pt;margin-top:98.1pt;width:210.5pt;height:321.45pt;z-index:251913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CJOflJ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0" w:name="_Hlk11338884"/>
                      <w:r w:rsidRPr="00BD2C11">
                        <w:rPr>
                          <w:rFonts w:ascii="Times New Roman" w:hAnsi="Times New Roman"/>
                          <w:bCs/>
                          <w:i/>
                          <w:iCs/>
                        </w:rPr>
                        <w:t>ile yazılmalı, paragraf aralığı önce ve sonra 6 punto olmalıdır.</w:t>
                      </w:r>
                      <w:bookmarkEnd w:id="20"/>
                    </w:p>
                  </w:txbxContent>
                </v:textbox>
                <w10:wrap anchorx="margin" anchory="margin"/>
              </v:shape>
            </w:pict>
          </mc:Fallback>
        </mc:AlternateContent>
      </w:r>
      <w:r>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6D3CD03F" w14:textId="77777777" w:rsidR="000C3311" w:rsidRDefault="000C3311" w:rsidP="000C3311">
      <w:pPr>
        <w:pStyle w:val="T1"/>
        <w:rPr>
          <w:rFonts w:eastAsiaTheme="minorEastAsia" w:cstheme="minorBidi"/>
          <w:kern w:val="2"/>
          <w:sz w:val="22"/>
          <w:lang w:eastAsia="tr-TR"/>
          <w14:ligatures w14:val="standardContextual"/>
        </w:rPr>
      </w:pPr>
      <w:hyperlink w:anchor="_Toc137304074" w:history="1">
        <w:r>
          <w:rPr>
            <w:rStyle w:val="Kpr"/>
          </w:rPr>
          <w:t>ÖZET</w:t>
        </w:r>
        <w:r>
          <w:rPr>
            <w:webHidden/>
          </w:rPr>
          <w:tab/>
        </w:r>
        <w:r>
          <w:rPr>
            <w:webHidden/>
          </w:rPr>
          <w:fldChar w:fldCharType="begin"/>
        </w:r>
        <w:r>
          <w:rPr>
            <w:webHidden/>
          </w:rPr>
          <w:instrText xml:space="preserve"> PAGEREF _Toc137304074 \h </w:instrText>
        </w:r>
        <w:r>
          <w:rPr>
            <w:webHidden/>
          </w:rPr>
        </w:r>
        <w:r>
          <w:rPr>
            <w:webHidden/>
          </w:rPr>
          <w:fldChar w:fldCharType="separate"/>
        </w:r>
        <w:r>
          <w:rPr>
            <w:webHidden/>
          </w:rPr>
          <w:t>v</w:t>
        </w:r>
        <w:r>
          <w:rPr>
            <w:webHidden/>
          </w:rPr>
          <w:fldChar w:fldCharType="end"/>
        </w:r>
      </w:hyperlink>
    </w:p>
    <w:p w14:paraId="510DEB95" w14:textId="77777777" w:rsidR="000C3311" w:rsidRDefault="000C3311" w:rsidP="000C3311">
      <w:pPr>
        <w:pStyle w:val="T1"/>
        <w:rPr>
          <w:rFonts w:eastAsiaTheme="minorEastAsia" w:cstheme="minorBidi"/>
          <w:kern w:val="2"/>
          <w:sz w:val="22"/>
          <w:lang w:eastAsia="tr-TR"/>
          <w14:ligatures w14:val="standardContextual"/>
        </w:rPr>
      </w:pPr>
      <w:hyperlink w:anchor="_Toc137304075" w:history="1">
        <w:r>
          <w:rPr>
            <w:rStyle w:val="Kpr"/>
          </w:rPr>
          <w:t>ABSTRACT</w:t>
        </w:r>
        <w:r>
          <w:rPr>
            <w:webHidden/>
          </w:rPr>
          <w:tab/>
        </w:r>
        <w:r>
          <w:rPr>
            <w:webHidden/>
          </w:rPr>
          <w:fldChar w:fldCharType="begin"/>
        </w:r>
        <w:r>
          <w:rPr>
            <w:webHidden/>
          </w:rPr>
          <w:instrText xml:space="preserve"> PAGEREF _Toc137304075 \h </w:instrText>
        </w:r>
        <w:r>
          <w:rPr>
            <w:webHidden/>
          </w:rPr>
        </w:r>
        <w:r>
          <w:rPr>
            <w:webHidden/>
          </w:rPr>
          <w:fldChar w:fldCharType="separate"/>
        </w:r>
        <w:r>
          <w:rPr>
            <w:webHidden/>
          </w:rPr>
          <w:t>vi</w:t>
        </w:r>
        <w:r>
          <w:rPr>
            <w:webHidden/>
          </w:rPr>
          <w:fldChar w:fldCharType="end"/>
        </w:r>
      </w:hyperlink>
    </w:p>
    <w:p w14:paraId="1E13A625" w14:textId="77777777" w:rsidR="000C3311" w:rsidRDefault="000C3311" w:rsidP="000C3311">
      <w:pPr>
        <w:pStyle w:val="T1"/>
        <w:rPr>
          <w:rFonts w:eastAsiaTheme="minorEastAsia" w:cstheme="minorBidi"/>
          <w:kern w:val="2"/>
          <w:sz w:val="22"/>
          <w:lang w:eastAsia="tr-TR"/>
          <w14:ligatures w14:val="standardContextual"/>
        </w:rPr>
      </w:pPr>
      <w:hyperlink w:anchor="_Toc137304076" w:history="1">
        <w:r>
          <w:rPr>
            <w:rStyle w:val="Kpr"/>
          </w:rPr>
          <w:t>İÇİNDEKİLER</w:t>
        </w:r>
        <w:r>
          <w:rPr>
            <w:webHidden/>
          </w:rPr>
          <w:tab/>
          <w:t>v</w:t>
        </w:r>
        <w:r>
          <w:rPr>
            <w:webHidden/>
          </w:rPr>
          <w:fldChar w:fldCharType="begin"/>
        </w:r>
        <w:r>
          <w:rPr>
            <w:webHidden/>
          </w:rPr>
          <w:instrText xml:space="preserve"> PAGEREF _Toc137304076 \h </w:instrText>
        </w:r>
        <w:r>
          <w:rPr>
            <w:webHidden/>
          </w:rPr>
        </w:r>
        <w:r>
          <w:rPr>
            <w:webHidden/>
          </w:rPr>
          <w:fldChar w:fldCharType="separate"/>
        </w:r>
        <w:r>
          <w:rPr>
            <w:webHidden/>
          </w:rPr>
          <w:t>ii</w:t>
        </w:r>
        <w:r>
          <w:rPr>
            <w:webHidden/>
          </w:rPr>
          <w:fldChar w:fldCharType="end"/>
        </w:r>
      </w:hyperlink>
    </w:p>
    <w:p w14:paraId="72D9AC4F" w14:textId="77777777" w:rsidR="000C3311" w:rsidRDefault="000C3311" w:rsidP="000C3311">
      <w:pPr>
        <w:pStyle w:val="T1"/>
        <w:rPr>
          <w:rFonts w:eastAsiaTheme="minorEastAsia" w:cstheme="minorBidi"/>
          <w:kern w:val="2"/>
          <w:sz w:val="22"/>
          <w:lang w:eastAsia="tr-TR"/>
          <w14:ligatures w14:val="standardContextual"/>
        </w:rPr>
      </w:pPr>
      <w:hyperlink w:anchor="_Toc137304077" w:history="1">
        <w:r>
          <w:rPr>
            <w:rStyle w:val="Kpr"/>
          </w:rPr>
          <w:t>TABLOLAR DİZİNİ</w:t>
        </w:r>
        <w:r>
          <w:rPr>
            <w:webHidden/>
          </w:rPr>
          <w:tab/>
          <w:t>vi</w:t>
        </w:r>
        <w:r>
          <w:rPr>
            <w:webHidden/>
          </w:rPr>
          <w:fldChar w:fldCharType="begin"/>
        </w:r>
        <w:r>
          <w:rPr>
            <w:webHidden/>
          </w:rPr>
          <w:instrText xml:space="preserve"> PAGEREF _Toc137304077 \h </w:instrText>
        </w:r>
        <w:r>
          <w:rPr>
            <w:webHidden/>
          </w:rPr>
        </w:r>
        <w:r>
          <w:rPr>
            <w:webHidden/>
          </w:rPr>
          <w:fldChar w:fldCharType="separate"/>
        </w:r>
        <w:r>
          <w:rPr>
            <w:webHidden/>
          </w:rPr>
          <w:t>ii</w:t>
        </w:r>
        <w:r>
          <w:rPr>
            <w:webHidden/>
          </w:rPr>
          <w:fldChar w:fldCharType="end"/>
        </w:r>
      </w:hyperlink>
    </w:p>
    <w:p w14:paraId="23B44EDC" w14:textId="77777777" w:rsidR="000C3311" w:rsidRDefault="000C3311" w:rsidP="000C3311">
      <w:pPr>
        <w:pStyle w:val="T1"/>
        <w:rPr>
          <w:rFonts w:eastAsiaTheme="minorEastAsia" w:cstheme="minorBidi"/>
          <w:kern w:val="2"/>
          <w:sz w:val="22"/>
          <w:lang w:eastAsia="tr-TR"/>
          <w14:ligatures w14:val="standardContextual"/>
        </w:rPr>
      </w:pPr>
      <w:hyperlink w:anchor="_Toc137304078" w:history="1">
        <w:r>
          <w:rPr>
            <w:rStyle w:val="Kpr"/>
          </w:rPr>
          <w:t>ŞEKİLLER DİZİNİ</w:t>
        </w:r>
        <w:r>
          <w:rPr>
            <w:webHidden/>
          </w:rPr>
          <w:tab/>
        </w:r>
        <w:r>
          <w:rPr>
            <w:webHidden/>
          </w:rPr>
          <w:fldChar w:fldCharType="begin"/>
        </w:r>
        <w:r>
          <w:rPr>
            <w:webHidden/>
          </w:rPr>
          <w:instrText xml:space="preserve"> PAGEREF _Toc137304078 \h </w:instrText>
        </w:r>
        <w:r>
          <w:rPr>
            <w:webHidden/>
          </w:rPr>
        </w:r>
        <w:r>
          <w:rPr>
            <w:webHidden/>
          </w:rPr>
          <w:fldChar w:fldCharType="separate"/>
        </w:r>
        <w:r>
          <w:rPr>
            <w:webHidden/>
          </w:rPr>
          <w:t>ix</w:t>
        </w:r>
        <w:r>
          <w:rPr>
            <w:webHidden/>
          </w:rPr>
          <w:fldChar w:fldCharType="end"/>
        </w:r>
      </w:hyperlink>
    </w:p>
    <w:p w14:paraId="574200A6" w14:textId="77777777" w:rsidR="000C3311" w:rsidRDefault="000C3311" w:rsidP="000C3311">
      <w:pPr>
        <w:pStyle w:val="T1"/>
        <w:rPr>
          <w:rFonts w:eastAsiaTheme="minorEastAsia" w:cstheme="minorBidi"/>
          <w:kern w:val="2"/>
          <w:sz w:val="22"/>
          <w:lang w:eastAsia="tr-TR"/>
          <w14:ligatures w14:val="standardContextual"/>
        </w:rPr>
      </w:pPr>
      <w:hyperlink w:anchor="_Toc137304079" w:history="1">
        <w:r>
          <w:rPr>
            <w:rStyle w:val="Kpr"/>
          </w:rPr>
          <w:t>SİMGELER DİZİNİ</w:t>
        </w:r>
        <w:r>
          <w:rPr>
            <w:webHidden/>
          </w:rPr>
          <w:tab/>
          <w:t>x</w:t>
        </w:r>
      </w:hyperlink>
    </w:p>
    <w:p w14:paraId="1A1FB906" w14:textId="77777777" w:rsidR="000C3311" w:rsidRDefault="000C3311" w:rsidP="000C3311">
      <w:pPr>
        <w:pStyle w:val="T1"/>
        <w:rPr>
          <w:rFonts w:eastAsiaTheme="minorEastAsia" w:cstheme="minorBidi"/>
          <w:kern w:val="2"/>
          <w:sz w:val="22"/>
          <w:lang w:eastAsia="tr-TR"/>
          <w14:ligatures w14:val="standardContextual"/>
        </w:rPr>
      </w:pPr>
      <w:hyperlink w:anchor="_Toc137304080" w:history="1">
        <w:r>
          <w:rPr>
            <w:rStyle w:val="Kpr"/>
          </w:rPr>
          <w:t>KISALTMALA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i</w:t>
        </w:r>
        <w:r>
          <w:rPr>
            <w:webHidden/>
          </w:rPr>
          <w:fldChar w:fldCharType="end"/>
        </w:r>
      </w:hyperlink>
      <w:r>
        <w:rPr>
          <w:rFonts w:eastAsiaTheme="minorEastAsia" w:cstheme="minorBidi"/>
          <w:kern w:val="2"/>
          <w:sz w:val="22"/>
          <w:lang w:eastAsia="tr-TR"/>
          <w14:ligatures w14:val="standardContextual"/>
        </w:rPr>
        <w:t xml:space="preserve"> </w:t>
      </w:r>
    </w:p>
    <w:p w14:paraId="4E09D10D" w14:textId="77777777" w:rsidR="000C3311" w:rsidRDefault="000C3311" w:rsidP="000C3311">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69A5D090" w14:textId="77777777" w:rsidR="000C3311" w:rsidRDefault="000C3311" w:rsidP="000C331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193F1349" w14:textId="77777777" w:rsidR="000C3311" w:rsidRDefault="000C3311" w:rsidP="000C3311">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23D38B5F" w14:textId="77777777" w:rsidR="000C3311" w:rsidRDefault="000C3311" w:rsidP="000C3311">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59689AA" w14:textId="0C1F5532" w:rsidR="000C3311" w:rsidRDefault="000C3311" w:rsidP="000C3311">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7B2C038A" w14:textId="200B95F7" w:rsidR="000C3311" w:rsidRDefault="000C3311" w:rsidP="000C3311">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6290BB98" w14:textId="43F3F7DF" w:rsidR="000C3311" w:rsidRDefault="000C3311" w:rsidP="000C3311">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657996CD" w14:textId="74FECC83" w:rsidR="000C3311" w:rsidRDefault="000C3311" w:rsidP="000C3311">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49B157C" w14:textId="77777777" w:rsidR="000C3311" w:rsidRDefault="000C3311" w:rsidP="000C3311">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4C93F5CF" w14:textId="77777777" w:rsidR="000C3311" w:rsidRDefault="000C3311" w:rsidP="000C3311">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6349F624" w:rsidR="0096239D" w:rsidRDefault="000C3311" w:rsidP="000C3311">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20" w:name="_Toc11619282"/>
    <w:bookmarkStart w:id="21" w:name="_Toc11794937"/>
    <w:bookmarkStart w:id="22"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9"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20"/>
      <w:bookmarkEnd w:id="21"/>
      <w:bookmarkEnd w:id="22"/>
    </w:p>
    <w:p w14:paraId="52EE9C98" w14:textId="180ABB7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CE09B6" w:rsidRPr="004C565B">
          <w:rPr>
            <w:rStyle w:val="Kpr"/>
            <w:noProof/>
          </w:rPr>
          <w:t>Tablo Baş</w:t>
        </w:r>
        <w:r w:rsidR="00FE4989" w:rsidRPr="004C565B">
          <w:rPr>
            <w:rStyle w:val="Kpr"/>
            <w:noProof/>
          </w:rPr>
          <w:t>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0"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1"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93ZBC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3" w:name="_Toc11619283"/>
    <w:bookmarkStart w:id="24" w:name="_Toc11794938"/>
    <w:bookmarkStart w:id="25"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2"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3"/>
      <w:bookmarkEnd w:id="24"/>
      <w:bookmarkEnd w:id="25"/>
    </w:p>
    <w:p w14:paraId="45A13FD5" w14:textId="33E967E2"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826765" w:rsidRPr="009C0D8A">
          <w:rPr>
            <w:rStyle w:val="Kpr"/>
            <w:rFonts w:eastAsia="Times New Roman"/>
            <w:noProof/>
          </w:rPr>
          <w:t>Şekil Baş</w:t>
        </w:r>
        <w:r w:rsidR="00FE4989" w:rsidRPr="009C0D8A">
          <w:rPr>
            <w:rStyle w:val="Kpr"/>
            <w:rFonts w:eastAsia="Times New Roman"/>
            <w:noProof/>
          </w:rPr>
          <w:t>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3"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4"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FkiZNi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6" w:name="_Toc11619284"/>
    <w:bookmarkStart w:id="27" w:name="_Toc11794939"/>
    <w:bookmarkStart w:id="28"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5"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gcSIg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RewsImaku4TqSIQjDIKmBSSjAfzDWUdiLrj/vReoODOfLQ1t&#10;MZ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BYH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6"/>
      <w:bookmarkEnd w:id="27"/>
      <w:r w:rsidR="0035585E">
        <w:t xml:space="preserve"> DİZİNİ</w:t>
      </w:r>
      <w:bookmarkEnd w:id="28"/>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6"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eOd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6n2yHdtxQkZBzsqGjcQL62F35T0qOaK+l8HBpIS/cng&#10;1G6LGb4lIRmz+XKKBlx76msPMxyhKsoDUDIam5CWJjHq7nG+O5WYf67lXDXqNM3uvFNxEa7tFPW8&#10;+es/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Bj5eOd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9" w:name="_Toc11619285"/>
    <w:bookmarkStart w:id="30" w:name="_Toc11794940"/>
    <w:bookmarkStart w:id="31"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7"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B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lXwVy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9"/>
      <w:bookmarkEnd w:id="30"/>
      <w:r w:rsidR="0035585E">
        <w:t xml:space="preserve"> DİZİNİ</w:t>
      </w:r>
      <w:bookmarkEnd w:id="31"/>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8"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AvKLp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2" w:name="_Toc11619286"/>
    <w:bookmarkStart w:id="33" w:name="_Toc11794941"/>
    <w:bookmarkStart w:id="34"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9"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2"/>
      <w:bookmarkEnd w:id="33"/>
      <w:bookmarkEnd w:id="34"/>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6BCB01F0" w:rsidR="00FD0025" w:rsidRDefault="00FD0025" w:rsidP="00EC0FD7">
      <w:pPr>
        <w:pStyle w:val="Paragraf"/>
      </w:pPr>
      <w:r w:rsidRPr="00FD0025">
        <w:t>Giriş başlığı birinci dereceden başlık olarak biçimlendirilmeli ve bölüm numarası “1” ol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FF7657" w:rsidRDefault="00FD0025" w:rsidP="00EC0FD7">
      <w:pPr>
        <w:pStyle w:val="Paragraf"/>
      </w:pPr>
      <w:r w:rsidRPr="00FF7657">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0AC269F6" w:rsidR="00E42BDE" w:rsidRPr="00FD0025" w:rsidRDefault="00FD0025" w:rsidP="00EC0FD7">
      <w:pPr>
        <w:pStyle w:val="Paragraf"/>
      </w:pPr>
      <w:r w:rsidRPr="00FF7657">
        <w:rPr>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0"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GXi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1OI2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AFQGXi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AC4A19" w:rsidRPr="00FF7657">
        <w:t>Doktora</w:t>
      </w:r>
      <w:r w:rsidR="00EA1A84" w:rsidRPr="00FF7657">
        <w:t xml:space="preserve"> tezlerinin en az </w:t>
      </w:r>
      <w:r w:rsidR="00AC4A19" w:rsidRPr="00FF7657">
        <w:t>10</w:t>
      </w:r>
      <w:r w:rsidR="00EA1A84" w:rsidRPr="00FF7657">
        <w:t xml:space="preserve">0 sayfadan oluşması gerekmektedir. </w:t>
      </w:r>
      <w:r w:rsidRPr="00FF7657">
        <w:t xml:space="preserve">Kılavuzda belirtilen özel durumlar hariç tezin tüm metinlerinde Times New Roman yazı tipi kullanılmalıdır. </w:t>
      </w:r>
      <w:r w:rsidR="00FF7657" w:rsidRPr="00FF7657">
        <w:t xml:space="preserve">. Kapaklardan sonraki sayfalarda kenar boşlukları </w:t>
      </w:r>
      <w:r w:rsidRPr="00FF7657">
        <w:t>soldan 4 cm, sağdan 2 cm, üstten ve alttan 3 cm olmalıdır.</w:t>
      </w:r>
      <w:r w:rsidR="00E42BDE" w:rsidRPr="00BD2C11">
        <w:br w:type="page"/>
      </w:r>
    </w:p>
    <w:bookmarkStart w:id="35" w:name="_Toc11619287"/>
    <w:bookmarkStart w:id="36" w:name="_Toc11794942"/>
    <w:bookmarkStart w:id="37" w:name="_Toc137304084"/>
    <w:p w14:paraId="67A6CD39" w14:textId="3F75BA08" w:rsidR="00D80676" w:rsidRPr="00BD2C11" w:rsidRDefault="008A0773" w:rsidP="00A1466F">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1"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j95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iGP3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5"/>
      <w:bookmarkEnd w:id="36"/>
      <w:bookmarkEnd w:id="37"/>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8" w:name="_Toc11619288"/>
      <w:bookmarkStart w:id="39" w:name="_Toc11794943"/>
      <w:bookmarkStart w:id="40" w:name="_Toc137304085"/>
      <w:r w:rsidRPr="00273B63">
        <w:t>İkinci Dereceden Başlık</w:t>
      </w:r>
      <w:bookmarkEnd w:id="38"/>
      <w:bookmarkEnd w:id="39"/>
      <w:bookmarkEnd w:id="40"/>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1" w:name="_Toc11619292"/>
      <w:bookmarkStart w:id="42" w:name="_Toc11794947"/>
      <w:bookmarkStart w:id="43" w:name="_Toc137304086"/>
      <w:r w:rsidRPr="0096239D">
        <w:rPr>
          <w:b/>
          <w:bCs/>
        </w:rPr>
        <w:t>Üçüncü Dereceden Başlık</w:t>
      </w:r>
      <w:bookmarkEnd w:id="41"/>
      <w:bookmarkEnd w:id="42"/>
      <w:bookmarkEnd w:id="43"/>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4" w:name="_Toc11619298"/>
      <w:bookmarkStart w:id="45" w:name="_Toc11794953"/>
      <w:r>
        <w:rPr>
          <w:rFonts w:eastAsia="Times New Roman"/>
        </w:rPr>
        <w:br w:type="page"/>
      </w:r>
    </w:p>
    <w:bookmarkStart w:id="46" w:name="_Toc137304087"/>
    <w:p w14:paraId="5BC1E761" w14:textId="3C1009DE"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2"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AV5L1C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4"/>
      <w:bookmarkEnd w:id="45"/>
      <w:bookmarkEnd w:id="46"/>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3"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cNoKA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7" w:name="_Toc137304088"/>
    <w:p w14:paraId="7E2FDF83" w14:textId="01F1C208" w:rsidR="00F304B0" w:rsidRDefault="00431605" w:rsidP="00DF5582">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4"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3yw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91GzEh3CdWRCEcYBE0LSEYD+JuzjsRccP9rL1BxZj5Z&#10;GtrdZDaL6k/ObE4cc4bXkfI6IqwkqILLgJwNzjqknUmMugca71Yn5p9rOVVNMk0DOa1U3INrP916&#10;XvzV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O7DfLA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7"/>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5"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MGe5M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8" w:name="_Toc137304089"/>
    <w:p w14:paraId="34C0D839" w14:textId="1B7B4A09" w:rsidR="008026D6" w:rsidRDefault="00657C99" w:rsidP="00DF5582">
      <w:pPr>
        <w:pStyle w:val="Balk1"/>
        <w:numPr>
          <w:ilvl w:val="0"/>
          <w:numId w:val="0"/>
        </w:numPr>
      </w:pPr>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6"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8"/>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9" w:name="_Toc11462549"/>
      <w:bookmarkStart w:id="50" w:name="_Toc11462587"/>
      <w:bookmarkStart w:id="51" w:name="_Toc11462821"/>
      <w:bookmarkStart w:id="52" w:name="_Toc11795175"/>
      <w:bookmarkStart w:id="53" w:name="_Toc13147183"/>
      <w:r w:rsidRPr="008B47A0">
        <w:t xml:space="preserve">Örnek </w:t>
      </w:r>
      <w:r w:rsidR="0096239D" w:rsidRPr="008B47A0">
        <w:t>Tablo Başlığı</w:t>
      </w:r>
      <w:bookmarkEnd w:id="49"/>
      <w:bookmarkEnd w:id="50"/>
      <w:bookmarkEnd w:id="51"/>
      <w:bookmarkEnd w:id="52"/>
      <w:bookmarkEnd w:id="53"/>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161818C"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4" w:name="_Toc11462523"/>
      <w:bookmarkStart w:id="55" w:name="_Toc11462712"/>
      <w:bookmarkStart w:id="56" w:name="_Toc11462858"/>
      <w:bookmarkStart w:id="57" w:name="_Toc11795210"/>
      <w:bookmarkStart w:id="58" w:name="_Toc13147187"/>
      <w:r w:rsidRPr="0096239D">
        <w:rPr>
          <w:rFonts w:eastAsia="Times New Roman"/>
        </w:rPr>
        <w:t xml:space="preserve">Örnek </w:t>
      </w:r>
      <w:r w:rsidR="0096239D" w:rsidRPr="0096239D">
        <w:rPr>
          <w:rFonts w:eastAsia="Times New Roman"/>
        </w:rPr>
        <w:t>Şekil Başlığı</w:t>
      </w:r>
      <w:bookmarkEnd w:id="54"/>
      <w:bookmarkEnd w:id="55"/>
      <w:bookmarkEnd w:id="56"/>
      <w:bookmarkEnd w:id="57"/>
      <w:bookmarkEnd w:id="58"/>
    </w:p>
    <w:p w14:paraId="325A44C3" w14:textId="7CEE6F1C"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9" w:name="_Toc137304090"/>
    <w:p w14:paraId="55E4F16A" w14:textId="5C61E34F" w:rsidR="002210BB" w:rsidRDefault="003B2019" w:rsidP="00DF5582">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9"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KdvDJM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9"/>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60"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60"/>
    </w:tbl>
    <w:p w14:paraId="31205933" w14:textId="77777777" w:rsidR="00765BC6" w:rsidRPr="0058259E" w:rsidRDefault="00765BC6" w:rsidP="0058259E">
      <w:pPr>
        <w:rPr>
          <w:rFonts w:ascii="Times New Roman" w:eastAsia="Times New Roman" w:hAnsi="Times New Roman"/>
          <w:noProof/>
        </w:rPr>
      </w:pPr>
    </w:p>
    <w:bookmarkStart w:id="61" w:name="_Toc11619299"/>
    <w:bookmarkStart w:id="62" w:name="_Toc11794954"/>
    <w:bookmarkStart w:id="63" w:name="_Toc137304091"/>
    <w:p w14:paraId="5F86B6D2" w14:textId="13CC6F9B" w:rsidR="00007338" w:rsidRPr="00BD2C11" w:rsidRDefault="00DF5582" w:rsidP="00475BD7">
      <w:pPr>
        <w:pStyle w:val="DierBalk"/>
        <w:rPr>
          <w:szCs w:val="28"/>
        </w:rPr>
      </w:pPr>
      <w:r>
        <w:rPr>
          <w:noProof/>
        </w:rPr>
        <w:lastRenderedPageBreak/>
        <mc:AlternateContent>
          <mc:Choice Requires="wps">
            <w:drawing>
              <wp:anchor distT="45720" distB="45720" distL="114300" distR="114300" simplePos="0" relativeHeight="251915264" behindDoc="0" locked="0" layoutInCell="1" allowOverlap="1" wp14:anchorId="24E24EB9" wp14:editId="01789E01">
                <wp:simplePos x="0" y="0"/>
                <wp:positionH relativeFrom="page">
                  <wp:posOffset>-7620</wp:posOffset>
                </wp:positionH>
                <wp:positionV relativeFrom="paragraph">
                  <wp:posOffset>-64008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24EB9" id="_x0000_s1080" type="#_x0000_t202" style="position:absolute;left:0;text-align:left;margin-left:-.6pt;margin-top:-50.4pt;width:594pt;height:37.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" fillcolor="#c00000">
                <v:textbo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1"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HATvP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61"/>
      <w:bookmarkEnd w:id="62"/>
      <w:bookmarkEnd w:id="63"/>
    </w:p>
    <w:p w14:paraId="3966E066" w14:textId="77777777" w:rsidR="00DF5582"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488BC430" wp14:editId="34F24B57">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88BC430"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2"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jJw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BJS/j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3ABB751C" w14:textId="77777777" w:rsidR="00DF5582" w:rsidRDefault="00DF5582" w:rsidP="00DF5582">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48874A9" w14:textId="77777777" w:rsidR="00DF5582" w:rsidRPr="00C30C73" w:rsidRDefault="00DF5582" w:rsidP="00DF5582">
      <w:pPr>
        <w:pStyle w:val="Kaynaka"/>
        <w:spacing w:line="240" w:lineRule="auto"/>
        <w:ind w:left="567" w:hanging="567"/>
      </w:pPr>
      <w:r w:rsidRPr="00C30C73">
        <w:rPr>
          <w:noProof/>
        </w:rPr>
        <mc:AlternateContent>
          <mc:Choice Requires="wps">
            <w:drawing>
              <wp:anchor distT="45720" distB="45720" distL="114300" distR="114300" simplePos="0" relativeHeight="251919360" behindDoc="0" locked="0" layoutInCell="1" allowOverlap="1" wp14:anchorId="4E4123A5" wp14:editId="34013F0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4123A5" id="_x0000_s1083" type="#_x0000_t15" style="position:absolute;left:0;text-align:left;margin-left:0;margin-top:0;width:99.2pt;height:23.8pt;z-index:25191936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41F047CB" w14:textId="77777777" w:rsidR="00DF5582"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0384" behindDoc="0" locked="0" layoutInCell="1" allowOverlap="1" wp14:anchorId="2EDB60A2" wp14:editId="3116FB12">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EDB60A2" id="_x0000_s1084" type="#_x0000_t15" style="position:absolute;left:0;text-align:left;margin-left:0;margin-top:0;width:99.2pt;height:23.8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39FF0CC4" w14:textId="77777777" w:rsidR="00DF5582" w:rsidRPr="00C30C73"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2432" behindDoc="0" locked="0" layoutInCell="1" allowOverlap="1" wp14:anchorId="59AAC1AC" wp14:editId="06D4BF0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AAC1AC" id="_x0000_s1085" type="#_x0000_t15" style="position:absolute;left:0;text-align:left;margin-left:.05pt;margin-top:0;width:99.2pt;height:21.85pt;z-index:251922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GiM7Xo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089982C3" w14:textId="77777777" w:rsidR="00DF5582" w:rsidRPr="00C30C73"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21408" behindDoc="0" locked="0" layoutInCell="1" allowOverlap="1" wp14:anchorId="2AB207DA" wp14:editId="0AE3FD88">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AB207DA" id="_x0000_s1086" type="#_x0000_t15" style="position:absolute;left:0;text-align:left;margin-left:0;margin-top:0;width:99.2pt;height:23.8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043A383A" w14:textId="0A6DCDC0" w:rsidR="00DF5582" w:rsidRPr="00BD2C11"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8336" behindDoc="0" locked="0" layoutInCell="1" allowOverlap="1" wp14:anchorId="6781FAE2" wp14:editId="2651AC6B">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81FAE2" id="_x0000_s1087" type="#_x0000_t15" style="position:absolute;left:0;text-align:left;margin-left:0;margin-top:0;width:99.2pt;height:23.8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600A281B"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74832040">
                <wp:simplePos x="0" y="0"/>
                <wp:positionH relativeFrom="page">
                  <wp:posOffset>2859405</wp:posOffset>
                </wp:positionH>
                <wp:positionV relativeFrom="paragraph">
                  <wp:posOffset>11430</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8" type="#_x0000_t202" style="position:absolute;left:0;text-align:left;margin-left:225.15pt;margin-top:.9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" fillcolor="#c00000" strokecolor="black [3213]">
                <v:stroke dashstyle="dash"/>
                <v:textbox style="mso-fit-shape-to-text:t">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085FCCED" w:rsidR="00007338" w:rsidRPr="00BD2C11" w:rsidRDefault="00007338" w:rsidP="00007338"/>
    <w:p w14:paraId="4560BCEA" w14:textId="37E27D8E" w:rsidR="006B3AB3" w:rsidRPr="00BD2C11" w:rsidRDefault="006B3AB3"/>
    <w:p w14:paraId="64C7B70A" w14:textId="4AA0CE4D" w:rsidR="00DF5582" w:rsidRDefault="00DF5582">
      <w:pPr>
        <w:spacing w:before="0" w:after="160" w:line="259" w:lineRule="auto"/>
        <w:jc w:val="left"/>
      </w:pPr>
      <w:r w:rsidRPr="00BD2C11">
        <w:rPr>
          <w:b/>
          <w:noProof/>
        </w:rPr>
        <mc:AlternateContent>
          <mc:Choice Requires="wps">
            <w:drawing>
              <wp:anchor distT="45720" distB="45720" distL="114300" distR="114300" simplePos="0" relativeHeight="251826176" behindDoc="0" locked="0" layoutInCell="1" allowOverlap="1" wp14:anchorId="2F60B36B" wp14:editId="3DFD4ADE">
                <wp:simplePos x="0" y="0"/>
                <wp:positionH relativeFrom="page">
                  <wp:posOffset>2877820</wp:posOffset>
                </wp:positionH>
                <wp:positionV relativeFrom="paragraph">
                  <wp:posOffset>4953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2" w:history="1">
                              <w:r w:rsidRPr="00126C36">
                                <w:rPr>
                                  <w:rStyle w:val="Kpr"/>
                                </w:rPr>
                                <w:t>https://www.yok.gov.tr/Sayfalar/Kurumsal/mevzuat/bilimsel-arastirma-ve-etik-yonetmeligi.aspx</w:t>
                              </w:r>
                            </w:hyperlink>
                            <w: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89" type="#_x0000_t202" style="position:absolute;margin-left:226.6pt;margin-top:3.9pt;width:367.95pt;height:76.8pt;z-index:251826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" fillcolor="#c00000" strokecolor="black [3213]">
                <v:stroke dashstyle="dash"/>
                <v:textbox style="mso-fit-shape-to-text:t">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3" w:history="1">
                        <w:r w:rsidRPr="00126C36">
                          <w:rPr>
                            <w:rStyle w:val="Kpr"/>
                          </w:rPr>
                          <w:t>https://www.yok.gov.tr/Sayfalar/Kurumsal/mevzuat/bilimsel-arastirma-ve-etik-yonetmeligi.aspx</w:t>
                        </w:r>
                      </w:hyperlink>
                      <w:r>
                        <w:t xml:space="preserve"> </w:t>
                      </w:r>
                    </w:p>
                  </w:txbxContent>
                </v:textbox>
                <w10:wrap anchorx="page"/>
              </v:shape>
            </w:pict>
          </mc:Fallback>
        </mc:AlternateContent>
      </w:r>
    </w:p>
    <w:p w14:paraId="30A80743" w14:textId="1EF44897" w:rsidR="00DF5582" w:rsidRDefault="00DF5582">
      <w:pPr>
        <w:spacing w:before="0" w:after="160" w:line="259" w:lineRule="auto"/>
        <w:jc w:val="left"/>
      </w:pPr>
    </w:p>
    <w:p w14:paraId="514115CC" w14:textId="12701A96" w:rsidR="00DF5582" w:rsidRDefault="00DF5582">
      <w:pPr>
        <w:spacing w:before="0" w:after="160" w:line="259" w:lineRule="auto"/>
        <w:jc w:val="left"/>
      </w:pPr>
    </w:p>
    <w:p w14:paraId="712E4408" w14:textId="1EE620C8" w:rsidR="00DF5582" w:rsidRDefault="00DF5582">
      <w:pPr>
        <w:spacing w:before="0" w:after="160" w:line="259" w:lineRule="auto"/>
        <w:jc w:val="left"/>
      </w:pPr>
      <w:r w:rsidRPr="009E491E">
        <w:rPr>
          <w:b/>
          <w:noProof/>
        </w:rPr>
        <mc:AlternateContent>
          <mc:Choice Requires="wps">
            <w:drawing>
              <wp:anchor distT="45720" distB="45720" distL="114300" distR="114300" simplePos="0" relativeHeight="251931648" behindDoc="0" locked="0" layoutInCell="1" allowOverlap="0" wp14:anchorId="4F0AF427" wp14:editId="1F2DDD08">
                <wp:simplePos x="0" y="0"/>
                <wp:positionH relativeFrom="page">
                  <wp:posOffset>1905</wp:posOffset>
                </wp:positionH>
                <wp:positionV relativeFrom="page">
                  <wp:posOffset>793369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F0AF427" id="Metin Kutusu 440761582" o:spid="_x0000_s1090" type="#_x0000_t202" style="position:absolute;margin-left:.15pt;margin-top:624.7pt;width:595.3pt;height:28.35pt;z-index:25193164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" o:allowoverlap="f" fillcolor="#c00000" strokecolor="windowText">
                <v:stroke dashstyle="dash"/>
                <v:textbox style="mso-fit-shape-to-text:t">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492293A6" w14:textId="5541A68E" w:rsidR="00DF5582" w:rsidRDefault="00DF5582">
      <w:pPr>
        <w:spacing w:before="0" w:after="160" w:line="259" w:lineRule="auto"/>
        <w:jc w:val="left"/>
      </w:pPr>
    </w:p>
    <w:p w14:paraId="2F350F74" w14:textId="3E174CB2" w:rsidR="00DF5582" w:rsidRDefault="00DF5582">
      <w:pPr>
        <w:spacing w:before="0" w:after="160" w:line="259" w:lineRule="auto"/>
        <w:jc w:val="left"/>
      </w:pPr>
    </w:p>
    <w:p w14:paraId="1A8F7FC6" w14:textId="77777777" w:rsidR="00DF5582" w:rsidRPr="009E491E" w:rsidRDefault="00DF5582" w:rsidP="00DF5582">
      <w:r w:rsidRPr="00BD2C11">
        <w:rPr>
          <w:b/>
          <w:noProof/>
        </w:rPr>
        <mc:AlternateContent>
          <mc:Choice Requires="wps">
            <w:drawing>
              <wp:anchor distT="45720" distB="45720" distL="114300" distR="114300" simplePos="0" relativeHeight="251929600" behindDoc="0" locked="0" layoutInCell="1" allowOverlap="1" wp14:anchorId="4E5B17DA" wp14:editId="17AEEB2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5B17DA" id="_x0000_s1091" type="#_x0000_t202" style="position:absolute;left:0;text-align:left;margin-left:346.8pt;margin-top:8.5pt;width:235.9pt;height:40.9pt;z-index:251929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B2v+J8wAgAAVQQAAA4AAAAAAAAAAAAAAAAALgIA&#10;AGRycy9lMm9Eb2MueG1sUEsBAi0AFAAGAAgAAAAhAK8ltWreAAAACgEAAA8AAAAAAAAAAAAAAAAA&#10;igQAAGRycy9kb3ducmV2LnhtbFBLBQYAAAAABAAEAPMAAACVBQAAAAA=&#10;" fillcolor="#c00000" strokecolor="windowText">
                <v:stroke dashstyle="dash"/>
                <v:textbo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27552" behindDoc="0" locked="0" layoutInCell="1" allowOverlap="1" wp14:anchorId="2C7EF7CD" wp14:editId="1DF550C3">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7EF7CD" id="_x0000_s1092" type="#_x0000_t15" style="position:absolute;left:0;text-align:left;margin-left:0;margin-top:26.6pt;width:105.6pt;height:22.8pt;z-index:25192755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BduWSLNAIAAFoEAAAOAAAAAAAAAAAAAAAAAC4C&#10;AABkcnMvZTJvRG9jLnhtbFBLAQItABQABgAIAAAAIQBQIJsc2wAAAAYBAAAPAAAAAAAAAAAAAAAA&#10;AI4EAABkcnMvZG93bnJldi54bWxQSwUGAAAAAAQABADzAAAAlgUAAAAA&#10;" adj="19268" fillcolor="#c00000" strokecolor="windowText">
                <v:stroke dashstyle="dash"/>
                <v:textbo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26528" behindDoc="0" locked="0" layoutInCell="1" allowOverlap="1" wp14:anchorId="672801C9" wp14:editId="04D957A9">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2801C9" id="_x0000_s1093" type="#_x0000_t15" style="position:absolute;left:0;text-align:left;margin-left:0;margin-top:0;width:99.2pt;height:23.8pt;z-index:2519265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" adj="19008" fillcolor="#c00000" strokecolor="windowText">
                <v:stroke dashstyle="dash"/>
                <v:textbox style="mso-fit-shape-to-text:t">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E258867" w14:textId="77777777" w:rsidR="00DF5582" w:rsidRDefault="00DF5582" w:rsidP="00DF5582">
      <w:r w:rsidRPr="009E491E">
        <w:rPr>
          <w:noProof/>
        </w:rPr>
        <mc:AlternateContent>
          <mc:Choice Requires="wps">
            <w:drawing>
              <wp:anchor distT="45720" distB="45720" distL="114300" distR="114300" simplePos="0" relativeHeight="251928576" behindDoc="0" locked="0" layoutInCell="1" allowOverlap="1" wp14:anchorId="2104A77E" wp14:editId="4A9A4FFC">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104A77E" id="_x0000_s1094" type="#_x0000_t15" style="position:absolute;left:0;text-align:left;margin-left:-1.8pt;margin-top:31.5pt;width:105.6pt;height:25.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DhwnRcMwIAAFoEAAAOAAAAAAAAAAAAAAAAAC4C&#10;AABkcnMvZTJvRG9jLnhtbFBLAQItABQABgAIAAAAIQDMHtcU3AAAAAkBAAAPAAAAAAAAAAAAAAAA&#10;AI0EAABkcnMvZG93bnJldi54bWxQSwUGAAAAAAQABADzAAAAlgUAAAAA&#10;" adj="19023" fillcolor="#c00000" strokecolor="windowText">
                <v:stroke dashstyle="dash"/>
                <v:textbo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w:t>
      </w:r>
      <w:proofErr w:type="spellStart"/>
      <w:r w:rsidRPr="009E491E">
        <w:t>Rayner</w:t>
      </w:r>
      <w:proofErr w:type="spellEnd"/>
      <w:r>
        <w:t xml:space="preserve">, 2013: 28). </w:t>
      </w:r>
    </w:p>
    <w:p w14:paraId="50EE971B" w14:textId="77777777" w:rsidR="00DF5582" w:rsidRPr="009E491E" w:rsidRDefault="00DF5582" w:rsidP="00DF5582">
      <w:pPr>
        <w:rPr>
          <w:sz w:val="6"/>
          <w:szCs w:val="4"/>
        </w:rPr>
      </w:pPr>
    </w:p>
    <w:p w14:paraId="70699C3C" w14:textId="22CBEBA9" w:rsidR="00252A55" w:rsidRPr="00BD2C11" w:rsidRDefault="00DF5582" w:rsidP="00DF5582">
      <w:pPr>
        <w:spacing w:before="0" w:after="160" w:line="259" w:lineRule="auto"/>
        <w:jc w:val="left"/>
        <w:rPr>
          <w:rFonts w:ascii="Times New Roman" w:hAnsi="Times New Roman"/>
          <w:b/>
          <w:sz w:val="28"/>
        </w:rPr>
      </w:pPr>
      <w:r>
        <w:t>(</w:t>
      </w:r>
      <w:proofErr w:type="gramStart"/>
      <w:r>
        <w:t>www.tuik.gov.tr</w:t>
      </w:r>
      <w:proofErr w:type="gramEnd"/>
      <w:r>
        <w:t>,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4" w:name="_Toc11619301"/>
      <w:bookmarkStart w:id="65" w:name="_Toc11794956"/>
      <w:bookmarkStart w:id="66" w:name="_Toc137304093"/>
      <w:r w:rsidRPr="00BD2C11">
        <w:lastRenderedPageBreak/>
        <w:t xml:space="preserve">EK 1. </w:t>
      </w:r>
      <w:r w:rsidR="00F40A92" w:rsidRPr="00BD2C11">
        <w:t>ÖRNEK BİRİNCİ EK</w:t>
      </w:r>
      <w:bookmarkEnd w:id="64"/>
      <w:bookmarkEnd w:id="65"/>
      <w:bookmarkEnd w:id="66"/>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7"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7"/>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5"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hjhi2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56CBD4A2"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w:t>
            </w:r>
            <w:r w:rsidR="00AC4A19">
              <w:rPr>
                <w:rFonts w:ascii="Times New Roman" w:eastAsia="Times New Roman" w:hAnsi="Times New Roman"/>
                <w:b/>
                <w:sz w:val="16"/>
                <w:szCs w:val="16"/>
                <w:lang w:eastAsia="tr-TR"/>
              </w:rPr>
              <w:t xml:space="preserve"> </w:t>
            </w:r>
            <w:r w:rsidRPr="00273B63">
              <w:rPr>
                <w:rFonts w:ascii="Times New Roman" w:eastAsia="Times New Roman" w:hAnsi="Times New Roman"/>
                <w:b/>
                <w:sz w:val="16"/>
                <w:szCs w:val="16"/>
                <w:lang w:eastAsia="tr-TR"/>
              </w:rPr>
              <w:t>BAŞLIĞI</w:t>
            </w:r>
          </w:p>
        </w:tc>
        <w:tc>
          <w:tcPr>
            <w:tcW w:w="4411" w:type="dxa"/>
            <w:vMerge w:val="restart"/>
            <w:vAlign w:val="center"/>
          </w:tcPr>
          <w:p w14:paraId="1C7DCBB2" w14:textId="7CFB1C9D" w:rsidR="00AC1950" w:rsidRPr="007E6A1A" w:rsidRDefault="00B01C16" w:rsidP="00B01C16">
            <w:pPr>
              <w:spacing w:before="0" w:after="0" w:line="240" w:lineRule="auto"/>
              <w:jc w:val="center"/>
              <w:rPr>
                <w:rFonts w:ascii="Times New Roman" w:eastAsia="Times New Roman" w:hAnsi="Times New Roman"/>
                <w:b/>
                <w:sz w:val="16"/>
                <w:szCs w:val="16"/>
                <w:lang w:eastAsia="tr-TR"/>
              </w:rPr>
            </w:pPr>
            <w:r>
              <w:rPr>
                <w:noProof/>
              </w:rPr>
              <w:drawing>
                <wp:anchor distT="0" distB="0" distL="114300" distR="114300" simplePos="0" relativeHeight="251934720" behindDoc="0" locked="0" layoutInCell="1" allowOverlap="1" wp14:anchorId="3E898552" wp14:editId="73E84A64">
                  <wp:simplePos x="0" y="0"/>
                  <wp:positionH relativeFrom="column">
                    <wp:posOffset>971550</wp:posOffset>
                  </wp:positionH>
                  <wp:positionV relativeFrom="paragraph">
                    <wp:posOffset>-629285</wp:posOffset>
                  </wp:positionV>
                  <wp:extent cx="744855" cy="528955"/>
                  <wp:effectExtent l="0" t="0" r="0" b="0"/>
                  <wp:wrapNone/>
                  <wp:docPr id="1084209316"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A291A" w14:textId="4BC5C3F3" w:rsidR="00AF0ECA" w:rsidRDefault="00AF0ECA"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73E71605" w:rsidR="00AC1950" w:rsidRPr="007E6A1A" w:rsidRDefault="00D923E8"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0DCD4D48"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B7F3F44" w14:textId="65143376"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114728D3" w14:textId="045BA8C1" w:rsidR="00AC1950" w:rsidRPr="007E6A1A" w:rsidRDefault="00AC4A19"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DOKTORA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B01C16">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20BD092" w14:textId="229DBD9C" w:rsidR="00AC1950" w:rsidRPr="007E6A1A" w:rsidRDefault="00AC1950" w:rsidP="00B01C16">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A1B1E19" w:rsidR="00C86817" w:rsidRPr="00BD2C11" w:rsidRDefault="00C86817" w:rsidP="00C86817">
      <w:pPr>
        <w:rPr>
          <w:rFonts w:ascii="Times New Roman" w:hAnsi="Times New Roman"/>
          <w:szCs w:val="24"/>
        </w:rPr>
      </w:pPr>
      <w:r w:rsidRPr="00BD2C11">
        <w:rPr>
          <w:rFonts w:ascii="Times New Roman" w:hAnsi="Times New Roman"/>
          <w:szCs w:val="24"/>
        </w:rPr>
        <w:br w:type="page"/>
      </w:r>
      <w:r w:rsidR="00B01C16">
        <w:rPr>
          <w:noProof/>
        </w:rPr>
        <w:lastRenderedPageBreak/>
        <w:drawing>
          <wp:anchor distT="0" distB="0" distL="114300" distR="114300" simplePos="0" relativeHeight="251936768" behindDoc="1" locked="0" layoutInCell="1" allowOverlap="1" wp14:anchorId="271AB618" wp14:editId="05687356">
            <wp:simplePos x="0" y="0"/>
            <wp:positionH relativeFrom="page">
              <wp:align>center</wp:align>
            </wp:positionH>
            <wp:positionV relativeFrom="paragraph">
              <wp:posOffset>91440</wp:posOffset>
            </wp:positionV>
            <wp:extent cx="824400" cy="583200"/>
            <wp:effectExtent l="0" t="0" r="0" b="0"/>
            <wp:wrapTight wrapText="bothSides">
              <wp:wrapPolygon edited="0">
                <wp:start x="8986" y="4941"/>
                <wp:lineTo x="0" y="7765"/>
                <wp:lineTo x="0" y="14824"/>
                <wp:lineTo x="10484" y="16941"/>
                <wp:lineTo x="19969" y="16941"/>
                <wp:lineTo x="20968" y="12706"/>
                <wp:lineTo x="19470" y="4941"/>
                <wp:lineTo x="8986" y="4941"/>
              </wp:wrapPolygon>
            </wp:wrapTight>
            <wp:docPr id="602651153"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4400" cy="5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6767A36F">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6"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7"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8"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9"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HDJJA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JI1TxiRrprEA9IuIMsaFxANFpwfyjpUcwV9b8PzElK9GeD&#10;Q7ueLRZR/clZLC/n6LjzSH0eYYYjVEV5cJRkZxPSziRG7S2Od6cS88+1jFWjTNPsxpWKe3Dup1vP&#10;i79+BA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HRkcMk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21078AB" w:rsidR="006469A9" w:rsidRPr="00BD2C11" w:rsidRDefault="006469A9" w:rsidP="00C86817">
      <w:pPr>
        <w:rPr>
          <w:rFonts w:ascii="Times New Roman" w:hAnsi="Times New Roman"/>
          <w:szCs w:val="24"/>
        </w:rPr>
      </w:pPr>
    </w:p>
    <w:p w14:paraId="021FC82D" w14:textId="118EBBB7" w:rsidR="006469A9" w:rsidRPr="00BD2C11" w:rsidRDefault="006469A9" w:rsidP="00C86817">
      <w:pPr>
        <w:rPr>
          <w:rFonts w:ascii="Times New Roman" w:hAnsi="Times New Roman"/>
          <w:szCs w:val="24"/>
        </w:rPr>
      </w:pPr>
    </w:p>
    <w:p w14:paraId="382CC959" w14:textId="3BA3D73C" w:rsidR="00C86817" w:rsidRPr="00BD2C11" w:rsidRDefault="00C86817" w:rsidP="00C86817">
      <w:pPr>
        <w:rPr>
          <w:rFonts w:ascii="Times New Roman" w:hAnsi="Times New Roman"/>
          <w:szCs w:val="24"/>
        </w:rPr>
      </w:pPr>
    </w:p>
    <w:p w14:paraId="293528E2" w14:textId="61C09B0D" w:rsidR="00C86817" w:rsidRPr="00BD2C11" w:rsidRDefault="00C86817" w:rsidP="00C86817">
      <w:pPr>
        <w:rPr>
          <w:rFonts w:ascii="Times New Roman" w:hAnsi="Times New Roman"/>
          <w:szCs w:val="24"/>
        </w:rPr>
      </w:pPr>
    </w:p>
    <w:p w14:paraId="0C3A1E6F" w14:textId="0D5E878B" w:rsidR="000459D2" w:rsidRPr="00B45CE4" w:rsidRDefault="00B01C16" w:rsidP="00F40A92">
      <w:pPr>
        <w:spacing w:before="0" w:after="160" w:line="259" w:lineRule="auto"/>
        <w:jc w:val="left"/>
        <w:rPr>
          <w:rFonts w:ascii="Times New Roman" w:hAnsi="Times New Roman"/>
          <w:szCs w:val="24"/>
        </w:rPr>
      </w:pPr>
      <w:r>
        <w:rPr>
          <w:noProof/>
        </w:rPr>
        <w:drawing>
          <wp:anchor distT="0" distB="0" distL="114300" distR="114300" simplePos="0" relativeHeight="251938816" behindDoc="1" locked="0" layoutInCell="1" allowOverlap="1" wp14:anchorId="7EB16D59" wp14:editId="7E829D89">
            <wp:simplePos x="0" y="0"/>
            <wp:positionH relativeFrom="page">
              <wp:align>center</wp:align>
            </wp:positionH>
            <wp:positionV relativeFrom="paragraph">
              <wp:posOffset>3297555</wp:posOffset>
            </wp:positionV>
            <wp:extent cx="744855" cy="528955"/>
            <wp:effectExtent l="0" t="0" r="0" b="0"/>
            <wp:wrapTight wrapText="bothSides">
              <wp:wrapPolygon edited="0">
                <wp:start x="9944" y="4667"/>
                <wp:lineTo x="0" y="7779"/>
                <wp:lineTo x="0" y="14780"/>
                <wp:lineTo x="14363" y="17114"/>
                <wp:lineTo x="18230" y="17114"/>
                <wp:lineTo x="20440" y="15558"/>
                <wp:lineTo x="20992" y="12447"/>
                <wp:lineTo x="19335" y="4667"/>
                <wp:lineTo x="9944" y="4667"/>
              </wp:wrapPolygon>
            </wp:wrapTight>
            <wp:docPr id="28634728"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08FE11E">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0"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C0HZrZ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50020" w14:textId="77777777" w:rsidR="001C08D1" w:rsidRPr="00BD2C11" w:rsidRDefault="001C08D1" w:rsidP="008D2737">
      <w:pPr>
        <w:spacing w:after="0" w:line="240" w:lineRule="auto"/>
      </w:pPr>
      <w:r w:rsidRPr="00BD2C11">
        <w:separator/>
      </w:r>
    </w:p>
    <w:p w14:paraId="625297D3" w14:textId="77777777" w:rsidR="001C08D1" w:rsidRPr="00BD2C11" w:rsidRDefault="001C08D1"/>
  </w:endnote>
  <w:endnote w:type="continuationSeparator" w:id="0">
    <w:p w14:paraId="6D9B0A34" w14:textId="77777777" w:rsidR="001C08D1" w:rsidRPr="00BD2C11" w:rsidRDefault="001C08D1" w:rsidP="008D2737">
      <w:pPr>
        <w:spacing w:after="0" w:line="240" w:lineRule="auto"/>
      </w:pPr>
      <w:r w:rsidRPr="00BD2C11">
        <w:continuationSeparator/>
      </w:r>
    </w:p>
    <w:p w14:paraId="6FE36A05" w14:textId="77777777" w:rsidR="001C08D1" w:rsidRPr="00BD2C11" w:rsidRDefault="001C08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556A" w14:textId="77777777" w:rsidR="000C3311" w:rsidRPr="00BD2C11" w:rsidRDefault="000C3311" w:rsidP="003463DA">
    <w:pPr>
      <w:pStyle w:val="AltBilgi"/>
      <w:spacing w:before="0"/>
      <w:jc w:val="right"/>
      <w:rPr>
        <w:rFonts w:ascii="Times New Roman" w:hAnsi="Times New Roman"/>
        <w:szCs w:val="24"/>
      </w:rPr>
    </w:pPr>
  </w:p>
  <w:p w14:paraId="7E6BB71E" w14:textId="77777777" w:rsidR="000C3311" w:rsidRPr="00BD2C11" w:rsidRDefault="000C3311">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9340384"/>
      <w:docPartObj>
        <w:docPartGallery w:val="Page Numbers (Bottom of Page)"/>
        <w:docPartUnique/>
      </w:docPartObj>
    </w:sdtPr>
    <w:sdtContent>
      <w:p w14:paraId="4B2F4E10" w14:textId="7359485A" w:rsidR="00EB54BD" w:rsidRDefault="00EB54BD">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522F50" w14:textId="77777777" w:rsidR="001C08D1" w:rsidRPr="00BD2C11" w:rsidRDefault="001C08D1" w:rsidP="00A95FB1">
      <w:pPr>
        <w:spacing w:before="0" w:after="0" w:line="240" w:lineRule="auto"/>
      </w:pPr>
      <w:r w:rsidRPr="00BD2C11">
        <w:separator/>
      </w:r>
    </w:p>
  </w:footnote>
  <w:footnote w:type="continuationSeparator" w:id="0">
    <w:p w14:paraId="1249BC9D" w14:textId="77777777" w:rsidR="001C08D1" w:rsidRPr="00BD2C11" w:rsidRDefault="001C08D1" w:rsidP="008D2737">
      <w:pPr>
        <w:spacing w:after="0" w:line="240" w:lineRule="auto"/>
      </w:pPr>
      <w:r w:rsidRPr="00BD2C11">
        <w:continuationSeparator/>
      </w:r>
    </w:p>
    <w:p w14:paraId="31D58DC8" w14:textId="77777777" w:rsidR="001C08D1" w:rsidRPr="00BD2C11" w:rsidRDefault="001C08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76B8"/>
    <w:rsid w:val="0004155A"/>
    <w:rsid w:val="000459D2"/>
    <w:rsid w:val="000667F6"/>
    <w:rsid w:val="00066DB5"/>
    <w:rsid w:val="00072C76"/>
    <w:rsid w:val="000772AB"/>
    <w:rsid w:val="00082568"/>
    <w:rsid w:val="000974A8"/>
    <w:rsid w:val="000B2519"/>
    <w:rsid w:val="000B275E"/>
    <w:rsid w:val="000B2F9C"/>
    <w:rsid w:val="000B6C3D"/>
    <w:rsid w:val="000C3311"/>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358AC"/>
    <w:rsid w:val="00137541"/>
    <w:rsid w:val="0014300E"/>
    <w:rsid w:val="0014737A"/>
    <w:rsid w:val="00147FDE"/>
    <w:rsid w:val="00150482"/>
    <w:rsid w:val="00157FCB"/>
    <w:rsid w:val="00165EE3"/>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08D1"/>
    <w:rsid w:val="001C1E62"/>
    <w:rsid w:val="001C4213"/>
    <w:rsid w:val="001C746F"/>
    <w:rsid w:val="001C7B4F"/>
    <w:rsid w:val="001D1AC0"/>
    <w:rsid w:val="001D1D1C"/>
    <w:rsid w:val="001D3F73"/>
    <w:rsid w:val="001D4441"/>
    <w:rsid w:val="001E371F"/>
    <w:rsid w:val="001E3AC8"/>
    <w:rsid w:val="001F00AE"/>
    <w:rsid w:val="00205696"/>
    <w:rsid w:val="0021194A"/>
    <w:rsid w:val="00212943"/>
    <w:rsid w:val="00214690"/>
    <w:rsid w:val="002210BB"/>
    <w:rsid w:val="00230C64"/>
    <w:rsid w:val="002322CA"/>
    <w:rsid w:val="00233654"/>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10682"/>
    <w:rsid w:val="0032006C"/>
    <w:rsid w:val="00320248"/>
    <w:rsid w:val="00323A7E"/>
    <w:rsid w:val="0032474E"/>
    <w:rsid w:val="003322A1"/>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6E69"/>
    <w:rsid w:val="00487BFB"/>
    <w:rsid w:val="00491DED"/>
    <w:rsid w:val="00494460"/>
    <w:rsid w:val="004965B3"/>
    <w:rsid w:val="00497A14"/>
    <w:rsid w:val="004A4155"/>
    <w:rsid w:val="004B1670"/>
    <w:rsid w:val="004B2501"/>
    <w:rsid w:val="004B5047"/>
    <w:rsid w:val="004B7A42"/>
    <w:rsid w:val="004D3DB1"/>
    <w:rsid w:val="004E2453"/>
    <w:rsid w:val="004E3FEC"/>
    <w:rsid w:val="004F083F"/>
    <w:rsid w:val="004F2484"/>
    <w:rsid w:val="005025C4"/>
    <w:rsid w:val="005044F4"/>
    <w:rsid w:val="00506294"/>
    <w:rsid w:val="00512ABB"/>
    <w:rsid w:val="005205A8"/>
    <w:rsid w:val="00521C5F"/>
    <w:rsid w:val="00521E28"/>
    <w:rsid w:val="005223C4"/>
    <w:rsid w:val="005228E9"/>
    <w:rsid w:val="005325FD"/>
    <w:rsid w:val="0053313F"/>
    <w:rsid w:val="00541CDA"/>
    <w:rsid w:val="0054474C"/>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4373"/>
    <w:rsid w:val="005D53C3"/>
    <w:rsid w:val="005E1144"/>
    <w:rsid w:val="005E3B0E"/>
    <w:rsid w:val="005E3C58"/>
    <w:rsid w:val="005E6765"/>
    <w:rsid w:val="005F358A"/>
    <w:rsid w:val="00601B6F"/>
    <w:rsid w:val="00602695"/>
    <w:rsid w:val="00611B31"/>
    <w:rsid w:val="00612FD2"/>
    <w:rsid w:val="00614317"/>
    <w:rsid w:val="00615DD8"/>
    <w:rsid w:val="00617F28"/>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2360"/>
    <w:rsid w:val="00705EF5"/>
    <w:rsid w:val="00705FC2"/>
    <w:rsid w:val="007070F5"/>
    <w:rsid w:val="00707B5A"/>
    <w:rsid w:val="007103EF"/>
    <w:rsid w:val="007174AB"/>
    <w:rsid w:val="007174ED"/>
    <w:rsid w:val="0072149F"/>
    <w:rsid w:val="00723AB5"/>
    <w:rsid w:val="00724398"/>
    <w:rsid w:val="00725402"/>
    <w:rsid w:val="00727EFF"/>
    <w:rsid w:val="00731061"/>
    <w:rsid w:val="00733C2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13C"/>
    <w:rsid w:val="007F2777"/>
    <w:rsid w:val="007F4120"/>
    <w:rsid w:val="007F65F3"/>
    <w:rsid w:val="007F70C7"/>
    <w:rsid w:val="008010DB"/>
    <w:rsid w:val="0080155A"/>
    <w:rsid w:val="008026D6"/>
    <w:rsid w:val="0081388B"/>
    <w:rsid w:val="00815F24"/>
    <w:rsid w:val="0082021E"/>
    <w:rsid w:val="0082517F"/>
    <w:rsid w:val="00826765"/>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90379A"/>
    <w:rsid w:val="009056ED"/>
    <w:rsid w:val="00911143"/>
    <w:rsid w:val="00917787"/>
    <w:rsid w:val="00926216"/>
    <w:rsid w:val="00931F6B"/>
    <w:rsid w:val="00944C21"/>
    <w:rsid w:val="0095465D"/>
    <w:rsid w:val="00954B2B"/>
    <w:rsid w:val="0096239D"/>
    <w:rsid w:val="00963326"/>
    <w:rsid w:val="00965F8A"/>
    <w:rsid w:val="00967FEA"/>
    <w:rsid w:val="0097015E"/>
    <w:rsid w:val="00971E1E"/>
    <w:rsid w:val="009779ED"/>
    <w:rsid w:val="00983E39"/>
    <w:rsid w:val="00986DA1"/>
    <w:rsid w:val="00987D35"/>
    <w:rsid w:val="00993A7C"/>
    <w:rsid w:val="009A5F36"/>
    <w:rsid w:val="009B0641"/>
    <w:rsid w:val="009B3887"/>
    <w:rsid w:val="009C30E6"/>
    <w:rsid w:val="009C7081"/>
    <w:rsid w:val="009D0694"/>
    <w:rsid w:val="009D3323"/>
    <w:rsid w:val="009E040D"/>
    <w:rsid w:val="009E247C"/>
    <w:rsid w:val="009F2550"/>
    <w:rsid w:val="009F2726"/>
    <w:rsid w:val="009F3016"/>
    <w:rsid w:val="009F4AFC"/>
    <w:rsid w:val="009F7085"/>
    <w:rsid w:val="00A00BC2"/>
    <w:rsid w:val="00A03879"/>
    <w:rsid w:val="00A04AC5"/>
    <w:rsid w:val="00A071F7"/>
    <w:rsid w:val="00A07C61"/>
    <w:rsid w:val="00A1466F"/>
    <w:rsid w:val="00A17D85"/>
    <w:rsid w:val="00A17EBE"/>
    <w:rsid w:val="00A37DAA"/>
    <w:rsid w:val="00A50DBA"/>
    <w:rsid w:val="00A63BC4"/>
    <w:rsid w:val="00A73C1A"/>
    <w:rsid w:val="00A92379"/>
    <w:rsid w:val="00A95FB1"/>
    <w:rsid w:val="00A96804"/>
    <w:rsid w:val="00AA69FF"/>
    <w:rsid w:val="00AB2FF3"/>
    <w:rsid w:val="00AB575B"/>
    <w:rsid w:val="00AB795C"/>
    <w:rsid w:val="00AC1950"/>
    <w:rsid w:val="00AC4A19"/>
    <w:rsid w:val="00AD4230"/>
    <w:rsid w:val="00AE2396"/>
    <w:rsid w:val="00AE64F9"/>
    <w:rsid w:val="00AE67C5"/>
    <w:rsid w:val="00AF0ECA"/>
    <w:rsid w:val="00AF17FF"/>
    <w:rsid w:val="00AF2C6A"/>
    <w:rsid w:val="00AF2CFC"/>
    <w:rsid w:val="00B00B7A"/>
    <w:rsid w:val="00B01C16"/>
    <w:rsid w:val="00B13700"/>
    <w:rsid w:val="00B14477"/>
    <w:rsid w:val="00B16BF9"/>
    <w:rsid w:val="00B2402A"/>
    <w:rsid w:val="00B248F5"/>
    <w:rsid w:val="00B3172A"/>
    <w:rsid w:val="00B34E97"/>
    <w:rsid w:val="00B36C40"/>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408DB"/>
    <w:rsid w:val="00C418B7"/>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B3BEB"/>
    <w:rsid w:val="00CC5D14"/>
    <w:rsid w:val="00CD14E2"/>
    <w:rsid w:val="00CD4B67"/>
    <w:rsid w:val="00CD6288"/>
    <w:rsid w:val="00CE09B6"/>
    <w:rsid w:val="00CE480C"/>
    <w:rsid w:val="00CF0B19"/>
    <w:rsid w:val="00CF2B67"/>
    <w:rsid w:val="00CF2CC0"/>
    <w:rsid w:val="00CF689E"/>
    <w:rsid w:val="00D007BA"/>
    <w:rsid w:val="00D02792"/>
    <w:rsid w:val="00D153A0"/>
    <w:rsid w:val="00D15ECF"/>
    <w:rsid w:val="00D168F6"/>
    <w:rsid w:val="00D25444"/>
    <w:rsid w:val="00D3446A"/>
    <w:rsid w:val="00D34911"/>
    <w:rsid w:val="00D44308"/>
    <w:rsid w:val="00D50C05"/>
    <w:rsid w:val="00D50DD7"/>
    <w:rsid w:val="00D622E7"/>
    <w:rsid w:val="00D679E8"/>
    <w:rsid w:val="00D725B7"/>
    <w:rsid w:val="00D72EB3"/>
    <w:rsid w:val="00D7415E"/>
    <w:rsid w:val="00D75FC7"/>
    <w:rsid w:val="00D80676"/>
    <w:rsid w:val="00D81FDD"/>
    <w:rsid w:val="00D923E8"/>
    <w:rsid w:val="00D94D05"/>
    <w:rsid w:val="00D94E37"/>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5582"/>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A35"/>
    <w:rsid w:val="00E57BB8"/>
    <w:rsid w:val="00E72E06"/>
    <w:rsid w:val="00E75243"/>
    <w:rsid w:val="00E83384"/>
    <w:rsid w:val="00E83741"/>
    <w:rsid w:val="00E8500A"/>
    <w:rsid w:val="00E91356"/>
    <w:rsid w:val="00E92436"/>
    <w:rsid w:val="00E92FD5"/>
    <w:rsid w:val="00E96C6E"/>
    <w:rsid w:val="00E96D67"/>
    <w:rsid w:val="00EA0254"/>
    <w:rsid w:val="00EA1A84"/>
    <w:rsid w:val="00EA2533"/>
    <w:rsid w:val="00EA6E89"/>
    <w:rsid w:val="00EB54BD"/>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 w:val="00FF765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657"/>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F558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779</Words>
  <Characters>10144</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2</cp:revision>
  <cp:lastPrinted>2019-07-30T12:24:00Z</cp:lastPrinted>
  <dcterms:created xsi:type="dcterms:W3CDTF">2026-06-02T12:43:00Z</dcterms:created>
  <dcterms:modified xsi:type="dcterms:W3CDTF">2026-06-02T12:43:00Z</dcterms:modified>
  <cp:category/>
</cp:coreProperties>
</file>